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8"/>
        <w:gridCol w:w="5508"/>
      </w:tblGrid>
      <w:tr w:rsidR="005D36FD" w14:paraId="3E34B858" w14:textId="77777777">
        <w:tc>
          <w:tcPr>
            <w:tcW w:w="5508" w:type="dxa"/>
            <w:tcFitText/>
          </w:tcPr>
          <w:p w14:paraId="57011605" w14:textId="7D74EE0A" w:rsidR="00CE35D1" w:rsidRPr="002242CA" w:rsidRDefault="002242CA">
            <w:pPr>
              <w:rPr>
                <w:smallCaps/>
                <w:sz w:val="52"/>
                <w:szCs w:val="52"/>
              </w:rPr>
            </w:pPr>
            <w:r w:rsidRPr="00C3363D">
              <w:rPr>
                <w:smallCaps/>
                <w:spacing w:val="328"/>
                <w:sz w:val="52"/>
                <w:szCs w:val="52"/>
              </w:rPr>
              <w:t>YOUR NAM</w:t>
            </w:r>
            <w:r w:rsidRPr="00C3363D">
              <w:rPr>
                <w:smallCaps/>
                <w:spacing w:val="5"/>
                <w:sz w:val="52"/>
                <w:szCs w:val="52"/>
              </w:rPr>
              <w:t>E</w:t>
            </w:r>
          </w:p>
          <w:p w14:paraId="5FB6A8BD" w14:textId="77777777" w:rsidR="00CE35D1" w:rsidRDefault="005B5569">
            <w:pPr>
              <w:rPr>
                <w:sz w:val="20"/>
                <w:szCs w:val="20"/>
              </w:rPr>
            </w:pPr>
            <w:r w:rsidRPr="002242CA">
              <w:rPr>
                <w:spacing w:val="220"/>
                <w:sz w:val="20"/>
                <w:szCs w:val="20"/>
              </w:rPr>
              <w:t>DOB: 7</w:t>
            </w:r>
            <w:r w:rsidRPr="002242CA">
              <w:rPr>
                <w:spacing w:val="220"/>
                <w:sz w:val="20"/>
                <w:szCs w:val="20"/>
                <w:vertAlign w:val="superscript"/>
              </w:rPr>
              <w:t>th</w:t>
            </w:r>
            <w:r w:rsidRPr="002242CA">
              <w:rPr>
                <w:spacing w:val="220"/>
                <w:sz w:val="20"/>
                <w:szCs w:val="20"/>
              </w:rPr>
              <w:t xml:space="preserve"> July 199</w:t>
            </w:r>
            <w:r w:rsidRPr="002242CA">
              <w:rPr>
                <w:spacing w:val="50"/>
                <w:sz w:val="20"/>
                <w:szCs w:val="20"/>
              </w:rPr>
              <w:t>2</w:t>
            </w:r>
          </w:p>
        </w:tc>
        <w:tc>
          <w:tcPr>
            <w:tcW w:w="5508" w:type="dxa"/>
            <w:tcFitText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502"/>
              <w:gridCol w:w="2775"/>
            </w:tblGrid>
            <w:tr w:rsidR="005D36FD" w14:paraId="2AA8E030" w14:textId="77777777">
              <w:tc>
                <w:tcPr>
                  <w:tcW w:w="2502" w:type="dxa"/>
                  <w:tcFitText/>
                </w:tcPr>
                <w:p w14:paraId="7D743C37" w14:textId="77777777" w:rsidR="00CE35D1" w:rsidRPr="00861C4C" w:rsidRDefault="005B5569">
                  <w:pPr>
                    <w:jc w:val="right"/>
                  </w:pPr>
                  <w:r w:rsidRPr="00C3363D">
                    <w:rPr>
                      <w:spacing w:val="212"/>
                    </w:rPr>
                    <w:t>Address</w:t>
                  </w:r>
                  <w:r w:rsidRPr="00C3363D">
                    <w:rPr>
                      <w:spacing w:val="7"/>
                    </w:rPr>
                    <w:t>:</w:t>
                  </w:r>
                </w:p>
              </w:tc>
              <w:tc>
                <w:tcPr>
                  <w:tcW w:w="2775" w:type="dxa"/>
                  <w:tcFitText/>
                </w:tcPr>
                <w:p w14:paraId="6F36F6D9" w14:textId="214F7CF8" w:rsidR="00CE35D1" w:rsidRDefault="002242CA" w:rsidP="002242CA">
                  <w:r w:rsidRPr="00C3363D">
                    <w:rPr>
                      <w:spacing w:val="119"/>
                    </w:rPr>
                    <w:t>Add Line - 1</w:t>
                  </w:r>
                  <w:r w:rsidR="005B5569" w:rsidRPr="00C3363D">
                    <w:rPr>
                      <w:spacing w:val="2"/>
                    </w:rPr>
                    <w:t>,</w:t>
                  </w:r>
                </w:p>
              </w:tc>
            </w:tr>
            <w:tr w:rsidR="002242CA" w14:paraId="1A3634F7" w14:textId="77777777">
              <w:tc>
                <w:tcPr>
                  <w:tcW w:w="2502" w:type="dxa"/>
                  <w:tcFitText/>
                </w:tcPr>
                <w:p w14:paraId="2BAD66EF" w14:textId="77777777" w:rsidR="002242CA" w:rsidRPr="00861C4C" w:rsidRDefault="002242CA" w:rsidP="002242CA">
                  <w:pPr>
                    <w:jc w:val="right"/>
                  </w:pPr>
                </w:p>
              </w:tc>
              <w:tc>
                <w:tcPr>
                  <w:tcW w:w="2775" w:type="dxa"/>
                  <w:tcFitText/>
                </w:tcPr>
                <w:p w14:paraId="36529BF7" w14:textId="22E5F289" w:rsidR="002242CA" w:rsidRDefault="002242CA" w:rsidP="002242CA">
                  <w:r w:rsidRPr="00C3363D">
                    <w:rPr>
                      <w:spacing w:val="119"/>
                    </w:rPr>
                    <w:t>Add Line - 2</w:t>
                  </w:r>
                  <w:r w:rsidRPr="00C3363D">
                    <w:rPr>
                      <w:spacing w:val="2"/>
                    </w:rPr>
                    <w:t>,</w:t>
                  </w:r>
                </w:p>
              </w:tc>
            </w:tr>
            <w:tr w:rsidR="002242CA" w14:paraId="31C7412A" w14:textId="77777777">
              <w:tc>
                <w:tcPr>
                  <w:tcW w:w="2502" w:type="dxa"/>
                  <w:tcFitText/>
                </w:tcPr>
                <w:p w14:paraId="2C9AA03A" w14:textId="77777777" w:rsidR="002242CA" w:rsidRPr="00861C4C" w:rsidRDefault="002242CA" w:rsidP="002242CA">
                  <w:pPr>
                    <w:jc w:val="right"/>
                  </w:pPr>
                  <w:r w:rsidRPr="002242CA">
                    <w:rPr>
                      <w:spacing w:val="2095"/>
                    </w:rPr>
                    <w:t></w:t>
                  </w:r>
                  <w:r w:rsidRPr="002242CA">
                    <w:t>:</w:t>
                  </w:r>
                </w:p>
              </w:tc>
              <w:tc>
                <w:tcPr>
                  <w:tcW w:w="2775" w:type="dxa"/>
                  <w:tcFitText/>
                </w:tcPr>
                <w:p w14:paraId="4301A943" w14:textId="7EC70E14" w:rsidR="002242CA" w:rsidRDefault="002242CA" w:rsidP="002242CA">
                  <w:r w:rsidRPr="002242CA">
                    <w:rPr>
                      <w:spacing w:val="78"/>
                    </w:rPr>
                    <w:t>+91 XXXXXXXXX</w:t>
                  </w:r>
                  <w:r w:rsidRPr="002242CA">
                    <w:rPr>
                      <w:spacing w:val="1"/>
                    </w:rPr>
                    <w:t>X</w:t>
                  </w:r>
                </w:p>
              </w:tc>
            </w:tr>
            <w:tr w:rsidR="002242CA" w14:paraId="184213CE" w14:textId="77777777">
              <w:tc>
                <w:tcPr>
                  <w:tcW w:w="2502" w:type="dxa"/>
                  <w:tcFitText/>
                </w:tcPr>
                <w:p w14:paraId="441BA939" w14:textId="77777777" w:rsidR="002242CA" w:rsidRPr="00861C4C" w:rsidRDefault="002242CA" w:rsidP="002242CA">
                  <w:pPr>
                    <w:jc w:val="right"/>
                  </w:pPr>
                  <w:r w:rsidRPr="00A7789E">
                    <w:rPr>
                      <w:spacing w:val="2095"/>
                    </w:rPr>
                    <w:t></w:t>
                  </w:r>
                  <w:r w:rsidRPr="00A7789E">
                    <w:rPr>
                      <w:spacing w:val="1"/>
                    </w:rPr>
                    <w:t>:</w:t>
                  </w:r>
                </w:p>
              </w:tc>
              <w:tc>
                <w:tcPr>
                  <w:tcW w:w="2775" w:type="dxa"/>
                  <w:tcFitText/>
                </w:tcPr>
                <w:p w14:paraId="7437B5B0" w14:textId="2555E4E2" w:rsidR="002242CA" w:rsidRPr="00861C4C" w:rsidRDefault="002242CA" w:rsidP="002242CA">
                  <w:r w:rsidRPr="002242CA">
                    <w:rPr>
                      <w:spacing w:val="94"/>
                    </w:rPr>
                    <w:t>xyz@gmail.co</w:t>
                  </w:r>
                  <w:r w:rsidRPr="002242CA">
                    <w:rPr>
                      <w:spacing w:val="7"/>
                    </w:rPr>
                    <w:t>m</w:t>
                  </w:r>
                </w:p>
              </w:tc>
            </w:tr>
            <w:tr w:rsidR="002242CA" w14:paraId="1D3EA71B" w14:textId="77777777">
              <w:tc>
                <w:tcPr>
                  <w:tcW w:w="2502" w:type="dxa"/>
                  <w:tcFitText/>
                </w:tcPr>
                <w:p w14:paraId="39FE8AD8" w14:textId="77777777" w:rsidR="002242CA" w:rsidRPr="00861C4C" w:rsidRDefault="002242CA" w:rsidP="002242CA">
                  <w:pPr>
                    <w:jc w:val="right"/>
                  </w:pPr>
                </w:p>
              </w:tc>
              <w:tc>
                <w:tcPr>
                  <w:tcW w:w="2775" w:type="dxa"/>
                  <w:tcFitText/>
                </w:tcPr>
                <w:p w14:paraId="75216578" w14:textId="77777777" w:rsidR="002242CA" w:rsidRPr="00861C4C" w:rsidRDefault="002242CA" w:rsidP="002242CA"/>
              </w:tc>
            </w:tr>
            <w:tr w:rsidR="002242CA" w14:paraId="4F289610" w14:textId="77777777">
              <w:tc>
                <w:tcPr>
                  <w:tcW w:w="2502" w:type="dxa"/>
                  <w:tcFitText/>
                </w:tcPr>
                <w:p w14:paraId="079D69B0" w14:textId="77777777" w:rsidR="002242CA" w:rsidRPr="00861C4C" w:rsidRDefault="002242CA" w:rsidP="002242CA">
                  <w:pPr>
                    <w:jc w:val="right"/>
                  </w:pPr>
                </w:p>
              </w:tc>
              <w:tc>
                <w:tcPr>
                  <w:tcW w:w="2775" w:type="dxa"/>
                  <w:tcFitText/>
                </w:tcPr>
                <w:p w14:paraId="3CEC453A" w14:textId="77777777" w:rsidR="002242CA" w:rsidRPr="00861C4C" w:rsidRDefault="002242CA" w:rsidP="002242CA"/>
              </w:tc>
            </w:tr>
          </w:tbl>
          <w:p w14:paraId="6311D567" w14:textId="77777777" w:rsidR="00CE35D1" w:rsidRDefault="00BB134B"/>
        </w:tc>
      </w:tr>
    </w:tbl>
    <w:p w14:paraId="0790DF57" w14:textId="77777777" w:rsidR="00CE35D1" w:rsidRDefault="005B5569">
      <w:pPr>
        <w:pBdr>
          <w:bottom w:val="single" w:sz="4" w:space="0" w:color="auto"/>
        </w:pBdr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Employment Details</w:t>
      </w:r>
    </w:p>
    <w:p w14:paraId="5BD4B823" w14:textId="4EC4F13F" w:rsidR="00CE35D1" w:rsidRDefault="005B5569">
      <w:pPr>
        <w:pStyle w:val="ListParagraph"/>
        <w:numPr>
          <w:ilvl w:val="0"/>
          <w:numId w:val="3"/>
        </w:numPr>
      </w:pPr>
      <w:r>
        <w:t>Currently I am working as</w:t>
      </w:r>
      <w:r>
        <w:rPr>
          <w:b/>
          <w:sz w:val="24"/>
          <w:szCs w:val="24"/>
        </w:rPr>
        <w:t xml:space="preserve"> Automation QA</w:t>
      </w:r>
      <w:r>
        <w:t xml:space="preserve"> at </w:t>
      </w:r>
      <w:r w:rsidR="002242CA" w:rsidRPr="002242CA">
        <w:rPr>
          <w:b/>
        </w:rPr>
        <w:t>Company Name</w:t>
      </w:r>
      <w:r>
        <w:rPr>
          <w:b/>
          <w:smallCaps/>
          <w:sz w:val="24"/>
          <w:szCs w:val="24"/>
        </w:rPr>
        <w:t xml:space="preserve"> </w:t>
      </w:r>
      <w:r>
        <w:t xml:space="preserve">from </w:t>
      </w:r>
      <w:r>
        <w:rPr>
          <w:b/>
        </w:rPr>
        <w:t xml:space="preserve">Dec 2017 </w:t>
      </w:r>
      <w:r>
        <w:t>to</w:t>
      </w:r>
      <w:r>
        <w:rPr>
          <w:b/>
        </w:rPr>
        <w:t xml:space="preserve"> Till Date</w:t>
      </w:r>
      <w:r>
        <w:t>.</w:t>
      </w:r>
    </w:p>
    <w:p w14:paraId="0AA90503" w14:textId="77777777" w:rsidR="00CE35D1" w:rsidRDefault="005B5569">
      <w:pPr>
        <w:pBdr>
          <w:bottom w:val="single" w:sz="4" w:space="1" w:color="auto"/>
        </w:pBdr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Experience Summary</w:t>
      </w:r>
    </w:p>
    <w:p w14:paraId="113205F4" w14:textId="77777777" w:rsidR="00CE4716" w:rsidRDefault="005B5569" w:rsidP="00CE4716">
      <w:pPr>
        <w:pStyle w:val="ListParagraph"/>
        <w:numPr>
          <w:ilvl w:val="0"/>
          <w:numId w:val="18"/>
        </w:numPr>
      </w:pPr>
      <w:bookmarkStart w:id="0" w:name="_GoBack"/>
      <w:r>
        <w:t>T</w:t>
      </w:r>
      <w:bookmarkEnd w:id="0"/>
      <w:r>
        <w:t xml:space="preserve">otal </w:t>
      </w:r>
      <w:r>
        <w:rPr>
          <w:b/>
        </w:rPr>
        <w:t>4</w:t>
      </w:r>
      <w:r>
        <w:t xml:space="preserve"> </w:t>
      </w:r>
      <w:r w:rsidRPr="00CE4716">
        <w:rPr>
          <w:b/>
        </w:rPr>
        <w:t xml:space="preserve">years </w:t>
      </w:r>
      <w:r>
        <w:t xml:space="preserve">of professional experience in </w:t>
      </w:r>
      <w:r w:rsidRPr="00F11166">
        <w:rPr>
          <w:b/>
        </w:rPr>
        <w:t>QA testing</w:t>
      </w:r>
    </w:p>
    <w:p w14:paraId="471B2E84" w14:textId="77777777" w:rsidR="00F11166" w:rsidRDefault="005B5569" w:rsidP="00CE4716">
      <w:pPr>
        <w:pStyle w:val="ListParagraph"/>
        <w:numPr>
          <w:ilvl w:val="0"/>
          <w:numId w:val="18"/>
        </w:numPr>
      </w:pPr>
      <w:r w:rsidRPr="00F11166">
        <w:rPr>
          <w:b/>
        </w:rPr>
        <w:t>2</w:t>
      </w:r>
      <w:r>
        <w:rPr>
          <w:b/>
        </w:rPr>
        <w:t>.8</w:t>
      </w:r>
      <w:r w:rsidRPr="00F11166">
        <w:rPr>
          <w:b/>
        </w:rPr>
        <w:t xml:space="preserve"> years</w:t>
      </w:r>
      <w:r>
        <w:t xml:space="preserve"> of experience in </w:t>
      </w:r>
      <w:r w:rsidRPr="00F11166">
        <w:rPr>
          <w:b/>
        </w:rPr>
        <w:t xml:space="preserve">Selenium </w:t>
      </w:r>
      <w:proofErr w:type="spellStart"/>
      <w:r w:rsidRPr="00F11166">
        <w:rPr>
          <w:b/>
        </w:rPr>
        <w:t>Webdriver</w:t>
      </w:r>
      <w:proofErr w:type="spellEnd"/>
      <w:r>
        <w:t xml:space="preserve"> automation</w:t>
      </w:r>
    </w:p>
    <w:p w14:paraId="78D465BA" w14:textId="77777777" w:rsidR="00F11166" w:rsidRDefault="005B5569" w:rsidP="00F11166">
      <w:pPr>
        <w:pStyle w:val="ListParagraph"/>
        <w:numPr>
          <w:ilvl w:val="0"/>
          <w:numId w:val="18"/>
        </w:numPr>
      </w:pPr>
      <w:r w:rsidRPr="00F11166">
        <w:rPr>
          <w:b/>
        </w:rPr>
        <w:t>3 years</w:t>
      </w:r>
      <w:r>
        <w:t xml:space="preserve"> of experience in </w:t>
      </w:r>
      <w:r>
        <w:rPr>
          <w:b/>
        </w:rPr>
        <w:t>AGILE Methodology</w:t>
      </w:r>
    </w:p>
    <w:p w14:paraId="074F805E" w14:textId="77777777" w:rsidR="00CE35D1" w:rsidRDefault="005B5569" w:rsidP="00F11166">
      <w:pPr>
        <w:pStyle w:val="ListParagraph"/>
        <w:numPr>
          <w:ilvl w:val="0"/>
          <w:numId w:val="18"/>
        </w:numPr>
      </w:pPr>
      <w:r>
        <w:t>Work Experience in</w:t>
      </w:r>
      <w:r w:rsidRPr="00F11166">
        <w:rPr>
          <w:b/>
        </w:rPr>
        <w:t xml:space="preserve"> Sprint</w:t>
      </w:r>
      <w:r>
        <w:rPr>
          <w:b/>
        </w:rPr>
        <w:t xml:space="preserve">, </w:t>
      </w:r>
      <w:r w:rsidRPr="00F11166">
        <w:rPr>
          <w:b/>
        </w:rPr>
        <w:t>Regression,</w:t>
      </w:r>
      <w:r>
        <w:rPr>
          <w:b/>
        </w:rPr>
        <w:t xml:space="preserve"> Automation</w:t>
      </w:r>
      <w:r w:rsidRPr="00F11166">
        <w:rPr>
          <w:b/>
        </w:rPr>
        <w:t>, Functional, Smoke</w:t>
      </w:r>
      <w:r>
        <w:t xml:space="preserve">, </w:t>
      </w:r>
      <w:r w:rsidRPr="00F11166">
        <w:rPr>
          <w:b/>
        </w:rPr>
        <w:t>Sanity</w:t>
      </w:r>
      <w:r>
        <w:t xml:space="preserve">, </w:t>
      </w:r>
      <w:r w:rsidRPr="00F11166">
        <w:rPr>
          <w:b/>
        </w:rPr>
        <w:t>Load</w:t>
      </w:r>
      <w:r>
        <w:t xml:space="preserve"> and </w:t>
      </w:r>
      <w:r w:rsidRPr="00F11166">
        <w:rPr>
          <w:b/>
        </w:rPr>
        <w:t xml:space="preserve">Database </w:t>
      </w:r>
      <w:r>
        <w:t>testing</w:t>
      </w:r>
    </w:p>
    <w:p w14:paraId="0FFC49ED" w14:textId="77777777" w:rsidR="00032286" w:rsidRDefault="005B5569" w:rsidP="00032286">
      <w:pPr>
        <w:pStyle w:val="ListParagraph"/>
        <w:numPr>
          <w:ilvl w:val="0"/>
          <w:numId w:val="18"/>
        </w:numPr>
      </w:pPr>
      <w:r>
        <w:t xml:space="preserve">Good technical abilities in  </w:t>
      </w:r>
      <w:r w:rsidRPr="00F11166">
        <w:rPr>
          <w:b/>
        </w:rPr>
        <w:t>Core</w:t>
      </w:r>
      <w:r>
        <w:t xml:space="preserve"> </w:t>
      </w:r>
      <w:r>
        <w:rPr>
          <w:b/>
        </w:rPr>
        <w:t>JAVA</w:t>
      </w:r>
    </w:p>
    <w:p w14:paraId="5CACD047" w14:textId="77777777" w:rsidR="00CC3D9E" w:rsidRDefault="005B5569" w:rsidP="00CC3D9E">
      <w:pPr>
        <w:pStyle w:val="ListParagraph"/>
        <w:numPr>
          <w:ilvl w:val="0"/>
          <w:numId w:val="18"/>
        </w:numPr>
      </w:pPr>
      <w:r>
        <w:t xml:space="preserve">Able to construct basic </w:t>
      </w:r>
      <w:r w:rsidRPr="00A66E3B">
        <w:rPr>
          <w:b/>
        </w:rPr>
        <w:t>SQL queries</w:t>
      </w:r>
      <w:r>
        <w:rPr>
          <w:b/>
        </w:rPr>
        <w:t xml:space="preserve"> </w:t>
      </w:r>
      <w:r w:rsidRPr="00CC3D9E">
        <w:t>for</w:t>
      </w:r>
      <w:r>
        <w:rPr>
          <w:b/>
        </w:rPr>
        <w:t xml:space="preserve"> Database </w:t>
      </w:r>
      <w:r w:rsidRPr="00CC3D9E">
        <w:t>testing</w:t>
      </w:r>
    </w:p>
    <w:p w14:paraId="6CBF230F" w14:textId="77777777" w:rsidR="00F11166" w:rsidRDefault="005B5569" w:rsidP="00CC3D9E">
      <w:pPr>
        <w:pStyle w:val="ListParagraph"/>
        <w:numPr>
          <w:ilvl w:val="0"/>
          <w:numId w:val="18"/>
        </w:numPr>
      </w:pPr>
      <w:r>
        <w:t xml:space="preserve">1.5 years of automation experience in desktop-based applications using </w:t>
      </w:r>
      <w:r w:rsidRPr="00F11166">
        <w:rPr>
          <w:b/>
        </w:rPr>
        <w:t xml:space="preserve">QFT(Quick First Tool) </w:t>
      </w:r>
      <w:r w:rsidRPr="00F11166">
        <w:t>automation tool</w:t>
      </w:r>
    </w:p>
    <w:p w14:paraId="7BB0EC88" w14:textId="77777777" w:rsidR="00CE35D1" w:rsidRPr="00F11166" w:rsidRDefault="005B5569" w:rsidP="00F11166">
      <w:pPr>
        <w:pStyle w:val="ListParagraph"/>
        <w:numPr>
          <w:ilvl w:val="0"/>
          <w:numId w:val="18"/>
        </w:numPr>
      </w:pPr>
      <w:r>
        <w:t xml:space="preserve">Good hand in </w:t>
      </w:r>
      <w:r w:rsidRPr="00F11166">
        <w:rPr>
          <w:b/>
        </w:rPr>
        <w:t>writing BDD tests</w:t>
      </w:r>
    </w:p>
    <w:p w14:paraId="4D6F27CC" w14:textId="77777777" w:rsidR="00F11166" w:rsidRDefault="005B5569" w:rsidP="00F11166">
      <w:pPr>
        <w:pStyle w:val="ListParagraph"/>
        <w:numPr>
          <w:ilvl w:val="0"/>
          <w:numId w:val="18"/>
        </w:numPr>
      </w:pPr>
      <w:r>
        <w:t xml:space="preserve">Good knowledge on </w:t>
      </w:r>
      <w:proofErr w:type="spellStart"/>
      <w:r w:rsidRPr="00871869">
        <w:rPr>
          <w:b/>
        </w:rPr>
        <w:t>Splunk</w:t>
      </w:r>
      <w:proofErr w:type="spellEnd"/>
      <w:r w:rsidRPr="00871869">
        <w:rPr>
          <w:b/>
        </w:rPr>
        <w:t xml:space="preserve">, JIRA, Version One, Jenkins, </w:t>
      </w:r>
      <w:proofErr w:type="spellStart"/>
      <w:r>
        <w:rPr>
          <w:b/>
        </w:rPr>
        <w:t>TestLink</w:t>
      </w:r>
      <w:proofErr w:type="spellEnd"/>
      <w:r>
        <w:rPr>
          <w:b/>
        </w:rPr>
        <w:t xml:space="preserve">, </w:t>
      </w:r>
      <w:proofErr w:type="spellStart"/>
      <w:r w:rsidRPr="00F11166">
        <w:rPr>
          <w:rFonts w:cs="Arial"/>
          <w:b/>
          <w:sz w:val="24"/>
          <w:szCs w:val="24"/>
        </w:rPr>
        <w:t>BugDB</w:t>
      </w:r>
      <w:proofErr w:type="spellEnd"/>
      <w:r>
        <w:t xml:space="preserve"> Tools</w:t>
      </w:r>
    </w:p>
    <w:p w14:paraId="3C56A9D5" w14:textId="77777777" w:rsidR="00F11166" w:rsidRDefault="005B5569" w:rsidP="00F11166">
      <w:pPr>
        <w:pStyle w:val="ListParagraph"/>
        <w:numPr>
          <w:ilvl w:val="0"/>
          <w:numId w:val="18"/>
        </w:numPr>
      </w:pPr>
      <w:r>
        <w:t xml:space="preserve">Experience in </w:t>
      </w:r>
      <w:r>
        <w:rPr>
          <w:b/>
        </w:rPr>
        <w:t>test c</w:t>
      </w:r>
      <w:r w:rsidRPr="00871869">
        <w:rPr>
          <w:b/>
        </w:rPr>
        <w:t>ases creation, modification</w:t>
      </w:r>
      <w:r>
        <w:t xml:space="preserve"> and </w:t>
      </w:r>
      <w:r w:rsidRPr="00871869">
        <w:rPr>
          <w:b/>
        </w:rPr>
        <w:t>execution</w:t>
      </w:r>
      <w:r>
        <w:t xml:space="preserve"> using </w:t>
      </w:r>
      <w:r w:rsidRPr="00871869">
        <w:rPr>
          <w:b/>
        </w:rPr>
        <w:t>Test Link</w:t>
      </w:r>
    </w:p>
    <w:p w14:paraId="63BE195B" w14:textId="77777777" w:rsidR="00CE35D1" w:rsidRDefault="005B5569" w:rsidP="00F11166">
      <w:pPr>
        <w:pStyle w:val="ListParagraph"/>
        <w:numPr>
          <w:ilvl w:val="0"/>
          <w:numId w:val="18"/>
        </w:numPr>
      </w:pPr>
      <w:r>
        <w:t xml:space="preserve">Well versed with </w:t>
      </w:r>
      <w:r w:rsidRPr="00F11166">
        <w:rPr>
          <w:b/>
        </w:rPr>
        <w:t>QA processes</w:t>
      </w:r>
    </w:p>
    <w:p w14:paraId="0EDFB51E" w14:textId="77777777" w:rsidR="00CE35D1" w:rsidRDefault="005B5569" w:rsidP="00871869">
      <w:pPr>
        <w:pStyle w:val="ListParagraph"/>
        <w:numPr>
          <w:ilvl w:val="0"/>
          <w:numId w:val="18"/>
        </w:numPr>
      </w:pPr>
      <w:r>
        <w:t xml:space="preserve">Good knowledge in </w:t>
      </w:r>
      <w:r>
        <w:rPr>
          <w:b/>
        </w:rPr>
        <w:t>SDLC</w:t>
      </w:r>
      <w:r>
        <w:t xml:space="preserve">, </w:t>
      </w:r>
      <w:r>
        <w:rPr>
          <w:b/>
        </w:rPr>
        <w:t>STLC</w:t>
      </w:r>
      <w:r>
        <w:t xml:space="preserve"> and </w:t>
      </w:r>
      <w:r>
        <w:rPr>
          <w:b/>
        </w:rPr>
        <w:t>Bug Life cycle</w:t>
      </w:r>
    </w:p>
    <w:p w14:paraId="3733F972" w14:textId="77777777" w:rsidR="00CE35D1" w:rsidRDefault="005B5569">
      <w:pPr>
        <w:pStyle w:val="ListParagraph"/>
        <w:numPr>
          <w:ilvl w:val="0"/>
          <w:numId w:val="18"/>
        </w:numPr>
      </w:pPr>
      <w:r>
        <w:t xml:space="preserve">Experience in </w:t>
      </w:r>
      <w:r>
        <w:rPr>
          <w:b/>
        </w:rPr>
        <w:t>creation of test document</w:t>
      </w:r>
      <w:r>
        <w:t xml:space="preserve">, </w:t>
      </w:r>
      <w:r>
        <w:rPr>
          <w:b/>
        </w:rPr>
        <w:t>day to day report</w:t>
      </w:r>
      <w:r>
        <w:t xml:space="preserve"> and </w:t>
      </w:r>
      <w:r>
        <w:rPr>
          <w:b/>
        </w:rPr>
        <w:t>weekly/final reports</w:t>
      </w:r>
    </w:p>
    <w:p w14:paraId="5FF55112" w14:textId="77777777" w:rsidR="00CE35D1" w:rsidRDefault="005B5569">
      <w:pPr>
        <w:pStyle w:val="ListParagraph"/>
        <w:numPr>
          <w:ilvl w:val="0"/>
          <w:numId w:val="18"/>
        </w:numPr>
        <w:rPr>
          <w:b/>
        </w:rPr>
      </w:pPr>
      <w:r>
        <w:t xml:space="preserve">Participated in </w:t>
      </w:r>
      <w:r>
        <w:rPr>
          <w:b/>
        </w:rPr>
        <w:t xml:space="preserve">Defect logging/Tracking &amp; documenting </w:t>
      </w:r>
      <w:r w:rsidRPr="00CC3D9E">
        <w:t>using</w:t>
      </w:r>
      <w:r>
        <w:rPr>
          <w:b/>
        </w:rPr>
        <w:t xml:space="preserve"> JIRA, Version One </w:t>
      </w:r>
      <w:r w:rsidRPr="00CC3D9E">
        <w:t>and</w:t>
      </w:r>
      <w:r>
        <w:t xml:space="preserve"> </w:t>
      </w:r>
      <w:proofErr w:type="spellStart"/>
      <w:r w:rsidRPr="00C55BEF">
        <w:rPr>
          <w:b/>
        </w:rPr>
        <w:t>BugDB</w:t>
      </w:r>
      <w:proofErr w:type="spellEnd"/>
      <w:r>
        <w:rPr>
          <w:b/>
        </w:rPr>
        <w:t>.</w:t>
      </w:r>
    </w:p>
    <w:p w14:paraId="61340464" w14:textId="77777777" w:rsidR="00CE35D1" w:rsidRDefault="005B5569">
      <w:pPr>
        <w:pBdr>
          <w:bottom w:val="single" w:sz="4" w:space="1" w:color="auto"/>
        </w:pBdr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Academic Background</w:t>
      </w:r>
    </w:p>
    <w:p w14:paraId="23995CE7" w14:textId="02660301" w:rsidR="00CE35D1" w:rsidRDefault="005B5569">
      <w:pPr>
        <w:pStyle w:val="NoSpacing"/>
        <w:numPr>
          <w:ilvl w:val="0"/>
          <w:numId w:val="25"/>
        </w:numPr>
      </w:pPr>
      <w:r>
        <w:rPr>
          <w:b/>
        </w:rPr>
        <w:t>B.E.</w:t>
      </w:r>
      <w:r>
        <w:t xml:space="preserve"> in [Computer Science Engineering] from </w:t>
      </w:r>
      <w:r w:rsidR="002242CA">
        <w:t>ABC</w:t>
      </w:r>
      <w:r>
        <w:t xml:space="preserve"> Institute of Technology –</w:t>
      </w:r>
      <w:r w:rsidR="002242CA">
        <w:t>Location</w:t>
      </w:r>
      <w:r>
        <w:t xml:space="preserve"> passed out in 2014 with 76.8%</w:t>
      </w:r>
    </w:p>
    <w:p w14:paraId="4D8DC4F6" w14:textId="26F7A514" w:rsidR="00CE35D1" w:rsidRDefault="005B5569">
      <w:pPr>
        <w:pStyle w:val="NoSpacing"/>
        <w:numPr>
          <w:ilvl w:val="0"/>
          <w:numId w:val="25"/>
        </w:numPr>
      </w:pPr>
      <w:r>
        <w:rPr>
          <w:b/>
        </w:rPr>
        <w:t xml:space="preserve">HSC </w:t>
      </w:r>
      <w:r>
        <w:t xml:space="preserve">from </w:t>
      </w:r>
      <w:r w:rsidR="002242CA">
        <w:t>ABC</w:t>
      </w:r>
      <w:r>
        <w:t xml:space="preserve"> (C.B.S.E) Board  passed out in 2010 with 62.5%</w:t>
      </w:r>
    </w:p>
    <w:p w14:paraId="52C9F04D" w14:textId="49CB9261" w:rsidR="00CE35D1" w:rsidRDefault="005B5569">
      <w:pPr>
        <w:pStyle w:val="NoSpacing"/>
        <w:numPr>
          <w:ilvl w:val="0"/>
          <w:numId w:val="25"/>
        </w:numPr>
      </w:pPr>
      <w:r>
        <w:rPr>
          <w:b/>
        </w:rPr>
        <w:t xml:space="preserve">SSC </w:t>
      </w:r>
      <w:r w:rsidR="002242CA">
        <w:t>from ABC</w:t>
      </w:r>
      <w:r>
        <w:t xml:space="preserve"> (C.B.S.E) Board passed out in 2008 with 82.5%</w:t>
      </w:r>
    </w:p>
    <w:p w14:paraId="28149922" w14:textId="77777777" w:rsidR="00CE4716" w:rsidRDefault="00BB134B" w:rsidP="00CE4716">
      <w:pPr>
        <w:pBdr>
          <w:bottom w:val="single" w:sz="4" w:space="1" w:color="auto"/>
        </w:pBdr>
        <w:rPr>
          <w:b/>
          <w:smallCaps/>
          <w:sz w:val="28"/>
          <w:szCs w:val="28"/>
        </w:rPr>
      </w:pPr>
    </w:p>
    <w:p w14:paraId="39437B0E" w14:textId="77777777" w:rsidR="00CE4716" w:rsidRDefault="005B5569" w:rsidP="00CE4716">
      <w:pPr>
        <w:pBdr>
          <w:bottom w:val="single" w:sz="4" w:space="1" w:color="auto"/>
        </w:pBdr>
        <w:rPr>
          <w:b/>
          <w:smallCaps/>
          <w:sz w:val="28"/>
          <w:szCs w:val="28"/>
        </w:rPr>
      </w:pPr>
      <w:r w:rsidRPr="00CE4716">
        <w:rPr>
          <w:b/>
          <w:smallCaps/>
          <w:sz w:val="36"/>
          <w:szCs w:val="28"/>
        </w:rPr>
        <w:t>e</w:t>
      </w:r>
      <w:r>
        <w:rPr>
          <w:b/>
          <w:smallCaps/>
          <w:sz w:val="28"/>
          <w:szCs w:val="28"/>
        </w:rPr>
        <w:t xml:space="preserve">mployment </w:t>
      </w:r>
      <w:r w:rsidRPr="00CE4716">
        <w:rPr>
          <w:b/>
          <w:smallCaps/>
          <w:sz w:val="36"/>
          <w:szCs w:val="28"/>
        </w:rPr>
        <w:t>b</w:t>
      </w:r>
      <w:r>
        <w:rPr>
          <w:b/>
          <w:smallCaps/>
          <w:sz w:val="28"/>
          <w:szCs w:val="28"/>
        </w:rPr>
        <w:t>ackground</w:t>
      </w:r>
    </w:p>
    <w:p w14:paraId="6CD4896C" w14:textId="1474C6F7" w:rsidR="00CE4716" w:rsidRPr="00CE4716" w:rsidRDefault="005B5569" w:rsidP="00CE4716">
      <w:pPr>
        <w:pStyle w:val="NoSpacing"/>
        <w:numPr>
          <w:ilvl w:val="0"/>
          <w:numId w:val="25"/>
        </w:numPr>
        <w:rPr>
          <w:b/>
        </w:rPr>
      </w:pPr>
      <w:r>
        <w:t xml:space="preserve">Working </w:t>
      </w:r>
      <w:r w:rsidRPr="00CE4716">
        <w:t>as</w:t>
      </w:r>
      <w:r>
        <w:rPr>
          <w:b/>
        </w:rPr>
        <w:t xml:space="preserve"> </w:t>
      </w:r>
      <w:r>
        <w:rPr>
          <w:b/>
          <w:sz w:val="24"/>
          <w:szCs w:val="24"/>
        </w:rPr>
        <w:t>Automation QA</w:t>
      </w:r>
      <w:r>
        <w:t xml:space="preserve"> </w:t>
      </w:r>
      <w:r w:rsidRPr="00CE4716">
        <w:t>in</w:t>
      </w:r>
      <w:r>
        <w:rPr>
          <w:b/>
        </w:rPr>
        <w:t xml:space="preserve"> </w:t>
      </w:r>
      <w:r w:rsidR="002242CA">
        <w:rPr>
          <w:b/>
        </w:rPr>
        <w:t>Company Name</w:t>
      </w:r>
      <w:r>
        <w:rPr>
          <w:b/>
        </w:rPr>
        <w:t xml:space="preserve"> </w:t>
      </w:r>
      <w:r w:rsidRPr="00CE4716">
        <w:t>from</w:t>
      </w:r>
      <w:r>
        <w:rPr>
          <w:b/>
        </w:rPr>
        <w:t xml:space="preserve"> </w:t>
      </w:r>
      <w:r>
        <w:t>Dec’17 till present</w:t>
      </w:r>
    </w:p>
    <w:p w14:paraId="30A8DD0F" w14:textId="313652CE" w:rsidR="00CE4716" w:rsidRPr="00CE4716" w:rsidRDefault="005B5569" w:rsidP="00CE4716">
      <w:pPr>
        <w:pStyle w:val="NoSpacing"/>
        <w:numPr>
          <w:ilvl w:val="0"/>
          <w:numId w:val="25"/>
        </w:numPr>
        <w:rPr>
          <w:b/>
        </w:rPr>
      </w:pPr>
      <w:r w:rsidRPr="00CE4716">
        <w:t>Worked as</w:t>
      </w:r>
      <w:r>
        <w:rPr>
          <w:b/>
        </w:rPr>
        <w:t xml:space="preserve"> Quality Assurance Test Engineer </w:t>
      </w:r>
      <w:r w:rsidRPr="00CE4716">
        <w:t>in</w:t>
      </w:r>
      <w:r>
        <w:rPr>
          <w:b/>
        </w:rPr>
        <w:t xml:space="preserve"> </w:t>
      </w:r>
      <w:r w:rsidR="002242CA">
        <w:rPr>
          <w:b/>
        </w:rPr>
        <w:t>Company Name</w:t>
      </w:r>
      <w:r>
        <w:rPr>
          <w:b/>
        </w:rPr>
        <w:t xml:space="preserve"> </w:t>
      </w:r>
      <w:r w:rsidRPr="00CE4716">
        <w:t>from</w:t>
      </w:r>
      <w:r>
        <w:rPr>
          <w:b/>
        </w:rPr>
        <w:t xml:space="preserve"> </w:t>
      </w:r>
      <w:r w:rsidRPr="00CE4716">
        <w:t>Oct’14 to Aug’</w:t>
      </w:r>
      <w:r>
        <w:t>17</w:t>
      </w:r>
    </w:p>
    <w:p w14:paraId="593566C8" w14:textId="77777777" w:rsidR="00CE4716" w:rsidRDefault="00BB134B" w:rsidP="00CE4716">
      <w:pPr>
        <w:pStyle w:val="NoSpacing"/>
        <w:ind w:left="720"/>
      </w:pPr>
    </w:p>
    <w:p w14:paraId="70B4FACB" w14:textId="77777777" w:rsidR="00CE35D1" w:rsidRDefault="00BB134B">
      <w:pPr>
        <w:pStyle w:val="NoSpacing"/>
      </w:pPr>
    </w:p>
    <w:p w14:paraId="6A062C6A" w14:textId="77777777" w:rsidR="00CE35D1" w:rsidRDefault="005B5569">
      <w:pPr>
        <w:pBdr>
          <w:bottom w:val="single" w:sz="4" w:space="1" w:color="auto"/>
        </w:pBdr>
      </w:pPr>
      <w:r>
        <w:rPr>
          <w:b/>
          <w:smallCaps/>
          <w:sz w:val="28"/>
          <w:szCs w:val="28"/>
        </w:rPr>
        <w:t>Achievements &amp; Recognition:</w:t>
      </w:r>
    </w:p>
    <w:p w14:paraId="09E2C34A" w14:textId="77777777" w:rsidR="00CC3D9E" w:rsidRPr="00CC3D9E" w:rsidRDefault="005B5569" w:rsidP="00CC3D9E">
      <w:pPr>
        <w:pStyle w:val="NoSpacing"/>
        <w:numPr>
          <w:ilvl w:val="0"/>
          <w:numId w:val="15"/>
        </w:numPr>
        <w:rPr>
          <w:b/>
        </w:rPr>
      </w:pPr>
      <w:r>
        <w:rPr>
          <w:b/>
        </w:rPr>
        <w:t>ISTQB Advanced Technical Test Analyst Certified</w:t>
      </w:r>
    </w:p>
    <w:p w14:paraId="5B6AAD1F" w14:textId="77777777" w:rsidR="00CE35D1" w:rsidRDefault="00BB134B">
      <w:pPr>
        <w:pStyle w:val="NoSpacing"/>
      </w:pPr>
    </w:p>
    <w:p w14:paraId="268063CB" w14:textId="77777777" w:rsidR="00CE35D1" w:rsidRDefault="005B5569">
      <w:pPr>
        <w:pBdr>
          <w:bottom w:val="single" w:sz="4" w:space="1" w:color="auto"/>
        </w:pBdr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Technical and Software Knowledge</w:t>
      </w:r>
    </w:p>
    <w:p w14:paraId="26811AF2" w14:textId="77777777" w:rsidR="00CE35D1" w:rsidRDefault="005B5569">
      <w:pPr>
        <w:suppressAutoHyphens/>
        <w:spacing w:after="0"/>
        <w:ind w:right="-454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</w:rPr>
        <w:lastRenderedPageBreak/>
        <w:t>Environment of Testing</w:t>
      </w:r>
      <w:r>
        <w:rPr>
          <w:rFonts w:cs="Arial"/>
          <w:b/>
          <w:sz w:val="24"/>
          <w:szCs w:val="24"/>
        </w:rPr>
        <w:tab/>
      </w:r>
      <w:r>
        <w:rPr>
          <w:rFonts w:cs="Arial"/>
          <w:b/>
          <w:sz w:val="24"/>
          <w:szCs w:val="24"/>
        </w:rPr>
        <w:tab/>
      </w:r>
      <w:r>
        <w:rPr>
          <w:rFonts w:cs="Arial"/>
          <w:sz w:val="24"/>
          <w:szCs w:val="24"/>
        </w:rPr>
        <w:t>-</w:t>
      </w:r>
      <w:r>
        <w:rPr>
          <w:rFonts w:cs="Arial"/>
          <w:sz w:val="24"/>
          <w:szCs w:val="24"/>
        </w:rPr>
        <w:tab/>
        <w:t>Manual and basic automation using Selenium and QFT</w:t>
      </w:r>
    </w:p>
    <w:p w14:paraId="41F3723B" w14:textId="77777777" w:rsidR="00CE35D1" w:rsidRDefault="005B5569">
      <w:pPr>
        <w:suppressAutoHyphens/>
        <w:spacing w:after="0"/>
        <w:ind w:right="-454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</w:rPr>
        <w:t>Management Tool</w:t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  <w:t>-</w:t>
      </w:r>
      <w:r>
        <w:rPr>
          <w:rFonts w:cs="Arial"/>
          <w:sz w:val="24"/>
          <w:szCs w:val="24"/>
        </w:rPr>
        <w:tab/>
      </w:r>
      <w:r>
        <w:t xml:space="preserve"> </w:t>
      </w:r>
      <w:proofErr w:type="spellStart"/>
      <w:r>
        <w:t>TestLink</w:t>
      </w:r>
      <w:proofErr w:type="spellEnd"/>
      <w:r>
        <w:t xml:space="preserve">, </w:t>
      </w:r>
      <w:proofErr w:type="spellStart"/>
      <w:r>
        <w:t>Splunk</w:t>
      </w:r>
      <w:proofErr w:type="spellEnd"/>
      <w:r>
        <w:t>, Jenkins</w:t>
      </w:r>
    </w:p>
    <w:p w14:paraId="337223BE" w14:textId="77777777" w:rsidR="00CE35D1" w:rsidRDefault="005B5569">
      <w:pPr>
        <w:suppressAutoHyphens/>
        <w:spacing w:after="0"/>
        <w:ind w:right="-454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</w:rPr>
        <w:t>Methodologies</w:t>
      </w:r>
      <w:r>
        <w:rPr>
          <w:rFonts w:cs="Arial"/>
          <w:b/>
          <w:sz w:val="24"/>
          <w:szCs w:val="24"/>
        </w:rPr>
        <w:tab/>
      </w:r>
      <w:r>
        <w:rPr>
          <w:rFonts w:cs="Arial"/>
          <w:b/>
          <w:sz w:val="24"/>
          <w:szCs w:val="24"/>
        </w:rPr>
        <w:tab/>
      </w:r>
      <w:r>
        <w:rPr>
          <w:rFonts w:cs="Arial"/>
          <w:b/>
          <w:sz w:val="24"/>
          <w:szCs w:val="24"/>
        </w:rPr>
        <w:tab/>
      </w:r>
      <w:r>
        <w:rPr>
          <w:rFonts w:cs="Arial"/>
          <w:sz w:val="24"/>
          <w:szCs w:val="24"/>
        </w:rPr>
        <w:t>-</w:t>
      </w:r>
      <w:r>
        <w:rPr>
          <w:rFonts w:cs="Arial"/>
          <w:b/>
          <w:sz w:val="24"/>
          <w:szCs w:val="24"/>
        </w:rPr>
        <w:tab/>
      </w:r>
      <w:r>
        <w:rPr>
          <w:rFonts w:cs="Arial"/>
          <w:sz w:val="24"/>
          <w:szCs w:val="24"/>
        </w:rPr>
        <w:t>Agile</w:t>
      </w:r>
    </w:p>
    <w:p w14:paraId="3CD1EF7D" w14:textId="77777777" w:rsidR="00CE35D1" w:rsidRDefault="005B5569">
      <w:pPr>
        <w:suppressAutoHyphens/>
        <w:spacing w:after="0"/>
        <w:ind w:right="-454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</w:rPr>
        <w:t>Bug Tracking Tool</w:t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  <w:t>-</w:t>
      </w:r>
      <w:r>
        <w:rPr>
          <w:rFonts w:cs="Arial"/>
          <w:sz w:val="24"/>
          <w:szCs w:val="24"/>
        </w:rPr>
        <w:tab/>
        <w:t xml:space="preserve">JIRA, Version One, </w:t>
      </w:r>
      <w:proofErr w:type="spellStart"/>
      <w:r>
        <w:rPr>
          <w:rFonts w:cs="Arial"/>
          <w:sz w:val="24"/>
          <w:szCs w:val="24"/>
        </w:rPr>
        <w:t>BugDB</w:t>
      </w:r>
      <w:proofErr w:type="spellEnd"/>
    </w:p>
    <w:p w14:paraId="5CDD627A" w14:textId="4A9C6395" w:rsidR="00CE35D1" w:rsidRDefault="005B5569">
      <w:pPr>
        <w:pBdr>
          <w:bottom w:val="single" w:sz="4" w:space="1" w:color="auto"/>
        </w:pBdr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Projects</w:t>
      </w:r>
    </w:p>
    <w:p w14:paraId="3417DAE2" w14:textId="6066FC9A" w:rsidR="00C55BEF" w:rsidRDefault="002242CA" w:rsidP="00C55BEF">
      <w:pPr>
        <w:pStyle w:val="ListParagraph"/>
        <w:numPr>
          <w:ilvl w:val="0"/>
          <w:numId w:val="23"/>
        </w:numPr>
        <w:shd w:val="clear" w:color="auto" w:fill="FFFFFF"/>
        <w:spacing w:after="0" w:line="275" w:lineRule="atLeast"/>
        <w:textAlignment w:val="baseline"/>
        <w:rPr>
          <w:b/>
          <w:sz w:val="23"/>
          <w:szCs w:val="23"/>
          <w:u w:val="single"/>
        </w:rPr>
      </w:pPr>
      <w:r>
        <w:rPr>
          <w:b/>
          <w:sz w:val="23"/>
          <w:szCs w:val="23"/>
          <w:u w:val="single"/>
        </w:rPr>
        <w:t>Project-1:</w:t>
      </w:r>
      <w:r w:rsidRPr="002242CA">
        <w:rPr>
          <w:sz w:val="23"/>
          <w:szCs w:val="23"/>
        </w:rPr>
        <w:t xml:space="preserve"> Project Description</w:t>
      </w:r>
      <w:r w:rsidR="005B5569" w:rsidRPr="002242CA">
        <w:rPr>
          <w:sz w:val="23"/>
          <w:szCs w:val="23"/>
        </w:rPr>
        <w:t>.</w:t>
      </w:r>
    </w:p>
    <w:p w14:paraId="1234CD8C" w14:textId="77777777" w:rsidR="00C55BEF" w:rsidRDefault="00BB134B" w:rsidP="00C55BEF">
      <w:pPr>
        <w:pStyle w:val="ListParagraph"/>
        <w:shd w:val="clear" w:color="auto" w:fill="FFFFFF"/>
        <w:spacing w:after="0" w:line="275" w:lineRule="atLeast"/>
        <w:textAlignment w:val="baseline"/>
        <w:rPr>
          <w:b/>
          <w:sz w:val="23"/>
          <w:szCs w:val="23"/>
          <w:u w:val="single"/>
        </w:rPr>
      </w:pPr>
    </w:p>
    <w:p w14:paraId="0EBE253E" w14:textId="3EED5D3D" w:rsidR="00CE4716" w:rsidRPr="002242CA" w:rsidRDefault="002242CA" w:rsidP="002242CA">
      <w:pPr>
        <w:pStyle w:val="ListParagraph"/>
        <w:numPr>
          <w:ilvl w:val="0"/>
          <w:numId w:val="23"/>
        </w:numPr>
        <w:shd w:val="clear" w:color="auto" w:fill="FFFFFF"/>
        <w:spacing w:after="0" w:line="275" w:lineRule="atLeast"/>
        <w:textAlignment w:val="baseline"/>
        <w:rPr>
          <w:b/>
          <w:sz w:val="23"/>
          <w:szCs w:val="23"/>
          <w:u w:val="single"/>
        </w:rPr>
      </w:pPr>
      <w:r>
        <w:rPr>
          <w:b/>
          <w:sz w:val="23"/>
          <w:szCs w:val="23"/>
          <w:u w:val="single"/>
        </w:rPr>
        <w:t>Project-2:</w:t>
      </w:r>
      <w:r w:rsidRPr="002242CA">
        <w:rPr>
          <w:sz w:val="23"/>
          <w:szCs w:val="23"/>
        </w:rPr>
        <w:t xml:space="preserve"> Project Description.</w:t>
      </w:r>
    </w:p>
    <w:p w14:paraId="2FA76389" w14:textId="77777777" w:rsidR="00CE4716" w:rsidRPr="00CE4716" w:rsidRDefault="00BB134B" w:rsidP="00CE4716">
      <w:pPr>
        <w:pStyle w:val="ListParagraph"/>
        <w:shd w:val="clear" w:color="auto" w:fill="FFFFFF"/>
        <w:spacing w:after="0" w:line="275" w:lineRule="atLeast"/>
        <w:textAlignment w:val="baseline"/>
        <w:rPr>
          <w:sz w:val="23"/>
          <w:szCs w:val="23"/>
        </w:rPr>
      </w:pPr>
    </w:p>
    <w:p w14:paraId="43A25875" w14:textId="3C6F3792" w:rsidR="00CE35D1" w:rsidRPr="002242CA" w:rsidRDefault="002242CA" w:rsidP="002242CA">
      <w:pPr>
        <w:pStyle w:val="ListParagraph"/>
        <w:numPr>
          <w:ilvl w:val="0"/>
          <w:numId w:val="23"/>
        </w:numPr>
        <w:shd w:val="clear" w:color="auto" w:fill="FFFFFF"/>
        <w:spacing w:after="0" w:line="275" w:lineRule="atLeast"/>
        <w:textAlignment w:val="baseline"/>
        <w:rPr>
          <w:b/>
          <w:sz w:val="23"/>
          <w:szCs w:val="23"/>
          <w:u w:val="single"/>
        </w:rPr>
      </w:pPr>
      <w:r>
        <w:rPr>
          <w:b/>
          <w:sz w:val="23"/>
          <w:szCs w:val="23"/>
          <w:u w:val="single"/>
        </w:rPr>
        <w:t>Project-3:</w:t>
      </w:r>
      <w:r w:rsidRPr="002242CA">
        <w:rPr>
          <w:sz w:val="23"/>
          <w:szCs w:val="23"/>
        </w:rPr>
        <w:t xml:space="preserve"> Project Description.</w:t>
      </w:r>
    </w:p>
    <w:p w14:paraId="46286A9A" w14:textId="77777777" w:rsidR="00CE35D1" w:rsidRDefault="00BB134B">
      <w:pPr>
        <w:pStyle w:val="ListParagraph"/>
        <w:shd w:val="clear" w:color="auto" w:fill="FFFFFF"/>
        <w:spacing w:after="0" w:line="275" w:lineRule="atLeast"/>
        <w:textAlignment w:val="baseline"/>
        <w:rPr>
          <w:b/>
          <w:bCs/>
          <w:sz w:val="23"/>
          <w:szCs w:val="23"/>
          <w:u w:val="single"/>
        </w:rPr>
      </w:pPr>
    </w:p>
    <w:p w14:paraId="4F8E363E" w14:textId="383DF46D" w:rsidR="00861C4C" w:rsidRPr="002242CA" w:rsidRDefault="002242CA" w:rsidP="002242CA">
      <w:pPr>
        <w:pStyle w:val="ListParagraph"/>
        <w:numPr>
          <w:ilvl w:val="0"/>
          <w:numId w:val="23"/>
        </w:numPr>
        <w:shd w:val="clear" w:color="auto" w:fill="FFFFFF"/>
        <w:spacing w:after="0" w:line="275" w:lineRule="atLeast"/>
        <w:textAlignment w:val="baseline"/>
        <w:rPr>
          <w:b/>
          <w:sz w:val="23"/>
          <w:szCs w:val="23"/>
          <w:u w:val="single"/>
        </w:rPr>
      </w:pPr>
      <w:r>
        <w:rPr>
          <w:b/>
          <w:sz w:val="23"/>
          <w:szCs w:val="23"/>
          <w:u w:val="single"/>
        </w:rPr>
        <w:t>Project-4:</w:t>
      </w:r>
      <w:r w:rsidRPr="002242CA">
        <w:rPr>
          <w:sz w:val="23"/>
          <w:szCs w:val="23"/>
        </w:rPr>
        <w:t xml:space="preserve"> Project Description.</w:t>
      </w:r>
    </w:p>
    <w:p w14:paraId="02EEFEBE" w14:textId="77777777" w:rsidR="002242CA" w:rsidRPr="002242CA" w:rsidRDefault="002242CA" w:rsidP="002242CA">
      <w:pPr>
        <w:pStyle w:val="ListParagraph"/>
        <w:rPr>
          <w:b/>
          <w:sz w:val="23"/>
          <w:szCs w:val="23"/>
          <w:u w:val="single"/>
        </w:rPr>
      </w:pPr>
    </w:p>
    <w:p w14:paraId="457608F4" w14:textId="39E7D377" w:rsidR="002242CA" w:rsidRDefault="002242CA" w:rsidP="002242CA">
      <w:pPr>
        <w:pStyle w:val="ListParagraph"/>
        <w:numPr>
          <w:ilvl w:val="0"/>
          <w:numId w:val="23"/>
        </w:numPr>
        <w:shd w:val="clear" w:color="auto" w:fill="FFFFFF"/>
        <w:spacing w:after="0" w:line="275" w:lineRule="atLeast"/>
        <w:textAlignment w:val="baseline"/>
        <w:rPr>
          <w:b/>
          <w:sz w:val="23"/>
          <w:szCs w:val="23"/>
          <w:u w:val="single"/>
        </w:rPr>
      </w:pPr>
      <w:r>
        <w:rPr>
          <w:b/>
          <w:sz w:val="23"/>
          <w:szCs w:val="23"/>
          <w:u w:val="single"/>
        </w:rPr>
        <w:t>Project-5:</w:t>
      </w:r>
      <w:r w:rsidRPr="002242CA">
        <w:rPr>
          <w:sz w:val="23"/>
          <w:szCs w:val="23"/>
        </w:rPr>
        <w:t xml:space="preserve"> Project Description.</w:t>
      </w:r>
    </w:p>
    <w:p w14:paraId="5C426104" w14:textId="77777777" w:rsidR="002242CA" w:rsidRDefault="002242CA">
      <w:pPr>
        <w:ind w:left="360"/>
        <w:rPr>
          <w:b/>
          <w:bCs/>
          <w:sz w:val="23"/>
          <w:szCs w:val="23"/>
        </w:rPr>
      </w:pPr>
    </w:p>
    <w:p w14:paraId="736D32CE" w14:textId="77777777" w:rsidR="00CE35D1" w:rsidRDefault="005B5569">
      <w:pPr>
        <w:ind w:left="360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Responsibilities: </w:t>
      </w:r>
    </w:p>
    <w:p w14:paraId="3F4309CA" w14:textId="77777777" w:rsidR="00CE35D1" w:rsidRDefault="005B5569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Project QA of most of the leading projects</w:t>
      </w:r>
    </w:p>
    <w:p w14:paraId="09DB5517" w14:textId="77777777" w:rsidR="00CE35D1" w:rsidRDefault="005B5569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Understanding of the project architecture</w:t>
      </w:r>
    </w:p>
    <w:p w14:paraId="3E5C0A81" w14:textId="77777777" w:rsidR="00CE35D1" w:rsidRDefault="005B5569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nalysis of the requirements as per design specification</w:t>
      </w:r>
    </w:p>
    <w:p w14:paraId="6C0BC4B6" w14:textId="77777777" w:rsidR="00CE35D1" w:rsidRPr="00F11166" w:rsidRDefault="005B5569">
      <w:pPr>
        <w:pStyle w:val="ListParagraph"/>
        <w:numPr>
          <w:ilvl w:val="0"/>
          <w:numId w:val="19"/>
        </w:numPr>
        <w:rPr>
          <w:rFonts w:cs="Arial"/>
          <w:b/>
          <w:sz w:val="24"/>
          <w:szCs w:val="24"/>
        </w:rPr>
      </w:pPr>
      <w:r w:rsidRPr="00F11166">
        <w:rPr>
          <w:rFonts w:cs="Arial"/>
          <w:b/>
          <w:sz w:val="24"/>
          <w:szCs w:val="24"/>
        </w:rPr>
        <w:t>Followed Agile Methodology</w:t>
      </w:r>
    </w:p>
    <w:p w14:paraId="1A866FC2" w14:textId="77777777" w:rsidR="00CE35D1" w:rsidRDefault="005B5569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echnical discussions with Product Owner regarding the design patterns</w:t>
      </w:r>
    </w:p>
    <w:p w14:paraId="327A1FD9" w14:textId="77777777" w:rsidR="00CE35D1" w:rsidRPr="00F11166" w:rsidRDefault="005B5569">
      <w:pPr>
        <w:pStyle w:val="ListParagraph"/>
        <w:numPr>
          <w:ilvl w:val="0"/>
          <w:numId w:val="19"/>
        </w:numPr>
        <w:rPr>
          <w:rFonts w:cs="Arial"/>
          <w:b/>
          <w:sz w:val="24"/>
          <w:szCs w:val="24"/>
        </w:rPr>
      </w:pPr>
      <w:r w:rsidRPr="00F11166">
        <w:rPr>
          <w:rFonts w:cs="Arial"/>
          <w:b/>
          <w:sz w:val="24"/>
          <w:szCs w:val="24"/>
        </w:rPr>
        <w:t>Test planning for my sprint work</w:t>
      </w:r>
    </w:p>
    <w:p w14:paraId="12248E6B" w14:textId="77777777" w:rsidR="007B237D" w:rsidRPr="00F11166" w:rsidRDefault="005B5569">
      <w:pPr>
        <w:pStyle w:val="ListParagraph"/>
        <w:numPr>
          <w:ilvl w:val="0"/>
          <w:numId w:val="19"/>
        </w:numPr>
        <w:rPr>
          <w:rFonts w:cs="Arial"/>
          <w:b/>
          <w:sz w:val="24"/>
          <w:szCs w:val="24"/>
        </w:rPr>
      </w:pPr>
      <w:r w:rsidRPr="00F11166">
        <w:rPr>
          <w:rFonts w:cs="Arial"/>
          <w:b/>
          <w:sz w:val="24"/>
          <w:szCs w:val="24"/>
        </w:rPr>
        <w:t>API testing for middle ware features</w:t>
      </w:r>
    </w:p>
    <w:p w14:paraId="1F785665" w14:textId="77777777" w:rsidR="007B237D" w:rsidRPr="00F11166" w:rsidRDefault="005B5569">
      <w:pPr>
        <w:pStyle w:val="ListParagraph"/>
        <w:numPr>
          <w:ilvl w:val="0"/>
          <w:numId w:val="19"/>
        </w:numPr>
        <w:rPr>
          <w:rFonts w:cs="Arial"/>
          <w:b/>
          <w:sz w:val="24"/>
          <w:szCs w:val="24"/>
        </w:rPr>
      </w:pPr>
      <w:r w:rsidRPr="00F11166">
        <w:rPr>
          <w:rFonts w:cs="Arial"/>
          <w:b/>
          <w:sz w:val="24"/>
          <w:szCs w:val="24"/>
        </w:rPr>
        <w:t>Database testing to test middle ware features using basic SQL queries</w:t>
      </w:r>
    </w:p>
    <w:p w14:paraId="66972B05" w14:textId="77777777" w:rsidR="00CE35D1" w:rsidRPr="00871869" w:rsidRDefault="005B5569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 w:rsidRPr="00871869">
        <w:rPr>
          <w:rFonts w:cs="Arial"/>
          <w:sz w:val="24"/>
          <w:szCs w:val="24"/>
        </w:rPr>
        <w:t xml:space="preserve">E2E automation of GUI applications using QFT </w:t>
      </w:r>
    </w:p>
    <w:p w14:paraId="505A3FD9" w14:textId="77777777" w:rsidR="002A5B1E" w:rsidRPr="002A5B1E" w:rsidRDefault="005B5569">
      <w:pPr>
        <w:pStyle w:val="ListParagraph"/>
        <w:numPr>
          <w:ilvl w:val="0"/>
          <w:numId w:val="19"/>
        </w:numPr>
        <w:rPr>
          <w:rFonts w:cs="Arial"/>
          <w:b/>
          <w:sz w:val="24"/>
          <w:szCs w:val="24"/>
        </w:rPr>
      </w:pPr>
      <w:r w:rsidRPr="002A5B1E">
        <w:rPr>
          <w:rFonts w:cs="Arial"/>
          <w:b/>
          <w:sz w:val="24"/>
          <w:szCs w:val="24"/>
        </w:rPr>
        <w:t>Automation of regression test cases using Selenium</w:t>
      </w:r>
    </w:p>
    <w:p w14:paraId="31504A4A" w14:textId="77777777" w:rsidR="00CE35D1" w:rsidRPr="00F11166" w:rsidRDefault="005B5569">
      <w:pPr>
        <w:pStyle w:val="ListParagraph"/>
        <w:numPr>
          <w:ilvl w:val="0"/>
          <w:numId w:val="19"/>
        </w:numPr>
        <w:rPr>
          <w:rFonts w:cs="Arial"/>
          <w:b/>
          <w:sz w:val="24"/>
          <w:szCs w:val="24"/>
        </w:rPr>
      </w:pPr>
      <w:r w:rsidRPr="00F11166">
        <w:rPr>
          <w:rFonts w:cs="Arial"/>
          <w:b/>
          <w:sz w:val="24"/>
          <w:szCs w:val="24"/>
        </w:rPr>
        <w:t xml:space="preserve"> BDD test writing for component testing</w:t>
      </w:r>
    </w:p>
    <w:p w14:paraId="703EC648" w14:textId="77777777" w:rsidR="00CE35D1" w:rsidRDefault="005B5569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reation of Acceptance criteria for signing off sprint stories and test cases for regression team</w:t>
      </w:r>
    </w:p>
    <w:p w14:paraId="3349AA59" w14:textId="77777777" w:rsidR="00CE35D1" w:rsidRPr="00F11166" w:rsidRDefault="005B5569" w:rsidP="007B237D">
      <w:pPr>
        <w:pStyle w:val="ListParagraph"/>
        <w:numPr>
          <w:ilvl w:val="0"/>
          <w:numId w:val="19"/>
        </w:numPr>
        <w:rPr>
          <w:rFonts w:cs="Arial"/>
          <w:b/>
          <w:sz w:val="24"/>
          <w:szCs w:val="24"/>
        </w:rPr>
      </w:pPr>
      <w:r w:rsidRPr="00F11166">
        <w:rPr>
          <w:rFonts w:cs="Arial"/>
          <w:b/>
          <w:sz w:val="24"/>
          <w:szCs w:val="24"/>
        </w:rPr>
        <w:t>Sanity, Exploratory and Smoke testing as and when required</w:t>
      </w:r>
    </w:p>
    <w:p w14:paraId="2C18EB47" w14:textId="77777777" w:rsidR="00CE35D1" w:rsidRDefault="005B5569">
      <w:pPr>
        <w:pStyle w:val="ListParagraph"/>
        <w:numPr>
          <w:ilvl w:val="0"/>
          <w:numId w:val="19"/>
        </w:num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imely escalation of risks</w:t>
      </w:r>
    </w:p>
    <w:p w14:paraId="5306DF8E" w14:textId="77777777" w:rsidR="00CE35D1" w:rsidRPr="00F11166" w:rsidRDefault="005B5569">
      <w:pPr>
        <w:pStyle w:val="ListParagraph"/>
        <w:numPr>
          <w:ilvl w:val="0"/>
          <w:numId w:val="19"/>
        </w:numPr>
        <w:rPr>
          <w:rFonts w:cs="Arial"/>
          <w:b/>
          <w:sz w:val="24"/>
          <w:szCs w:val="24"/>
        </w:rPr>
      </w:pPr>
      <w:r w:rsidRPr="00F11166">
        <w:rPr>
          <w:rFonts w:cs="Arial"/>
          <w:b/>
          <w:sz w:val="24"/>
          <w:szCs w:val="24"/>
        </w:rPr>
        <w:t xml:space="preserve">Debugging of defects with the help of </w:t>
      </w:r>
      <w:proofErr w:type="spellStart"/>
      <w:r w:rsidRPr="00F11166">
        <w:rPr>
          <w:rFonts w:cs="Arial"/>
          <w:b/>
          <w:sz w:val="24"/>
          <w:szCs w:val="24"/>
        </w:rPr>
        <w:t>Splunk</w:t>
      </w:r>
      <w:proofErr w:type="spellEnd"/>
      <w:r w:rsidRPr="00F11166">
        <w:rPr>
          <w:rFonts w:cs="Arial"/>
          <w:b/>
          <w:sz w:val="24"/>
          <w:szCs w:val="24"/>
        </w:rPr>
        <w:t xml:space="preserve"> logs</w:t>
      </w:r>
    </w:p>
    <w:p w14:paraId="49BB1F7B" w14:textId="77777777" w:rsidR="00A66E3B" w:rsidRPr="00F11166" w:rsidRDefault="005B5569" w:rsidP="002A5B1E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975"/>
        </w:tabs>
        <w:rPr>
          <w:rFonts w:cs="Arial"/>
          <w:b/>
          <w:sz w:val="24"/>
          <w:szCs w:val="24"/>
        </w:rPr>
      </w:pPr>
      <w:r w:rsidRPr="00F11166">
        <w:rPr>
          <w:rFonts w:cs="Arial"/>
          <w:b/>
          <w:sz w:val="24"/>
          <w:szCs w:val="24"/>
        </w:rPr>
        <w:t>Bug logging and tracking</w:t>
      </w:r>
    </w:p>
    <w:p w14:paraId="2AB383CE" w14:textId="77777777" w:rsidR="00871869" w:rsidRPr="00F11166" w:rsidRDefault="005B5569" w:rsidP="002A5B1E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975"/>
        </w:tabs>
        <w:rPr>
          <w:rFonts w:cs="Arial"/>
          <w:b/>
          <w:sz w:val="24"/>
          <w:szCs w:val="24"/>
        </w:rPr>
      </w:pPr>
      <w:r w:rsidRPr="00F11166">
        <w:rPr>
          <w:rFonts w:cs="Arial"/>
          <w:b/>
          <w:sz w:val="24"/>
          <w:szCs w:val="24"/>
        </w:rPr>
        <w:t>Performing Load testing as per the requirement</w:t>
      </w:r>
    </w:p>
    <w:p w14:paraId="43D452AC" w14:textId="77777777" w:rsidR="00CE35D1" w:rsidRDefault="005B5569">
      <w:pPr>
        <w:pBdr>
          <w:bottom w:val="single" w:sz="4" w:space="1" w:color="auto"/>
        </w:pBdr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Declaration</w:t>
      </w:r>
    </w:p>
    <w:p w14:paraId="43746C59" w14:textId="77777777" w:rsidR="00CE35D1" w:rsidRDefault="005B5569">
      <w:r>
        <w:t>I hereby declare that the above-furnished information’s are true to the best of my knowledge and belief.</w:t>
      </w:r>
      <w:r>
        <w:tab/>
      </w:r>
      <w:r>
        <w:tab/>
      </w:r>
      <w:r>
        <w:tab/>
      </w:r>
    </w:p>
    <w:p w14:paraId="79F99CB1" w14:textId="14B75CCB" w:rsidR="00A66E3B" w:rsidRDefault="005B556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2242CA">
        <w:t>Your</w:t>
      </w:r>
      <w:proofErr w:type="gramEnd"/>
      <w:r w:rsidR="002242CA">
        <w:t xml:space="preserve"> Name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7FD386B" wp14:editId="038CCFD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2" name="Picture 2" descr="https://rdxfootmark.naukri.com/v2/track/openCv?trackingInfo=fa343b4488074d9367bfc88ee215f8f2134f530e18705c4458440321091b5b581b00140412405e5a1b4d58515c424154181c084b281e0103030218415c540f55580f1b425c4c01090340281e010317021942505e1543124a4b485d4637071f1b5b58170a10014042595858564d465d4507144359090f59431209175144410c595f5049100a1105035d4a1e500558191b120215415b5f0f544b121b5c6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rdxfootmark.naukri.com/v2/track/openCv?trackingInfo=fa343b4488074d9367bfc88ee215f8f2134f530e18705c4458440321091b5b581b00140412405e5a1b4d58515c424154181c084b281e0103030218415c540f55580f1b425c4c01090340281e010317021942505e1543124a4b485d4637071f1b5b58170a10014042595858564d465d4507144359090f59431209175144410c595f5049100a1105035d4a1e500558191b120215415b5f0f544b121b5c6&amp;docType=docx"/>
                    <pic:cNvPicPr>
                      <a:picLocks noChangeAspect="1" noChangeArrowheads="1"/>
                    </pic:cNvPicPr>
                  </pic:nvPicPr>
                  <pic:blipFill>
                    <a:blip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6E3B" w:rsidSect="00CE35D1">
      <w:head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E397BE" w14:textId="77777777" w:rsidR="00BB134B" w:rsidRDefault="00BB134B" w:rsidP="00A7789E">
      <w:pPr>
        <w:spacing w:after="0" w:line="240" w:lineRule="auto"/>
      </w:pPr>
      <w:r>
        <w:separator/>
      </w:r>
    </w:p>
  </w:endnote>
  <w:endnote w:type="continuationSeparator" w:id="0">
    <w:p w14:paraId="06F9E672" w14:textId="77777777" w:rsidR="00BB134B" w:rsidRDefault="00BB134B" w:rsidP="00A778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14AEC9" w14:textId="77777777" w:rsidR="00BB134B" w:rsidRDefault="00BB134B" w:rsidP="00A7789E">
      <w:pPr>
        <w:spacing w:after="0" w:line="240" w:lineRule="auto"/>
      </w:pPr>
      <w:r>
        <w:separator/>
      </w:r>
    </w:p>
  </w:footnote>
  <w:footnote w:type="continuationSeparator" w:id="0">
    <w:p w14:paraId="3C497437" w14:textId="77777777" w:rsidR="00BB134B" w:rsidRDefault="00BB134B" w:rsidP="00A778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8993E0" w14:textId="3AECF18C" w:rsidR="00C3363D" w:rsidRDefault="00C3363D" w:rsidP="00C3363D">
    <w:pPr>
      <w:pStyle w:val="Header"/>
      <w:jc w:val="center"/>
      <w:rPr>
        <w:rFonts w:cstheme="minorHAnsi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0BB59E42" wp14:editId="4F884C8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66700"/>
              <wp:effectExtent l="0" t="0" r="0" b="0"/>
              <wp:wrapNone/>
              <wp:docPr id="3" name="Text Box 3" descr="{&quot;HashCode&quot;:-980460767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184FA14" w14:textId="77777777" w:rsidR="00C3363D" w:rsidRDefault="00C3363D" w:rsidP="00C3363D">
                          <w:pPr>
                            <w:spacing w:after="0"/>
                            <w:jc w:val="right"/>
                            <w:rPr>
                              <w:rFonts w:cs="Calibri"/>
                              <w:color w:val="FF8C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B59E4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{&quot;HashCode&quot;:-980460767,&quot;Height&quot;:792.0,&quot;Width&quot;:612.0,&quot;Placement&quot;:&quot;Header&quot;,&quot;Index&quot;:&quot;Primary&quot;,&quot;Section&quot;:1,&quot;Top&quot;:0.0,&quot;Left&quot;:0.0}" style="position:absolute;left:0;text-align:left;margin-left:0;margin-top:15pt;width:612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" o:allowincell="f" filled="f" stroked="f" strokeweight=".5pt">
              <v:textbox inset=",0,20pt,0">
                <w:txbxContent>
                  <w:p w14:paraId="5184FA14" w14:textId="77777777" w:rsidR="00C3363D" w:rsidRDefault="00C3363D" w:rsidP="00C3363D">
                    <w:pPr>
                      <w:spacing w:after="0"/>
                      <w:jc w:val="right"/>
                      <w:rPr>
                        <w:rFonts w:cs="Calibri"/>
                        <w:color w:val="FF8C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cstheme="minorHAnsi"/>
      </w:rPr>
      <w:t>Sample resume by Software Testing Studio</w:t>
    </w:r>
  </w:p>
  <w:p w14:paraId="297CA5B5" w14:textId="47706BC8" w:rsidR="00A7789E" w:rsidRDefault="00A7789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EE3BEE8" wp14:editId="0A126D8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66700"/>
              <wp:effectExtent l="0" t="0" r="0" b="0"/>
              <wp:wrapNone/>
              <wp:docPr id="1" name="MSIPCM60784ef49b98bb940d7d3e41" descr="{&quot;HashCode&quot;:-980460767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E78E76F" w14:textId="7051F868" w:rsidR="00A7789E" w:rsidRPr="00A7789E" w:rsidRDefault="00A7789E" w:rsidP="00A7789E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FF8C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EE3BEE8" id="MSIPCM60784ef49b98bb940d7d3e41" o:spid="_x0000_s1027" type="#_x0000_t202" alt="{&quot;HashCode&quot;:-980460767,&quot;Height&quot;:792.0,&quot;Width&quot;:612.0,&quot;Placement&quot;:&quot;Header&quot;,&quot;Index&quot;:&quot;Primary&quot;,&quot;Section&quot;:1,&quot;Top&quot;:0.0,&quot;Left&quot;:0.0}" style="position:absolute;margin-left:0;margin-top:15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" o:allowincell="f" filled="f" stroked="f" strokeweight=".5pt">
              <v:textbox inset=",0,20pt,0">
                <w:txbxContent>
                  <w:p w14:paraId="0E78E76F" w14:textId="7051F868" w:rsidR="00A7789E" w:rsidRPr="00A7789E" w:rsidRDefault="00A7789E" w:rsidP="00A7789E">
                    <w:pPr>
                      <w:spacing w:after="0"/>
                      <w:jc w:val="right"/>
                      <w:rPr>
                        <w:rFonts w:ascii="Calibri" w:hAnsi="Calibri" w:cs="Calibri"/>
                        <w:color w:val="FF8C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8856C778"/>
    <w:lvl w:ilvl="0" w:tplc="91BA3478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5E4AD368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F8C40C94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C69AB0CA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E55A692E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913C1986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ADB47954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FAF0575C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C12EBC0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42A07A0C"/>
    <w:lvl w:ilvl="0" w:tplc="76EA651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E0C6B7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F68E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9D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CA85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1AAD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E488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F6E3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A6EF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D75224AA"/>
    <w:lvl w:ilvl="0" w:tplc="EABCD96E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E79ABDB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4EC5A0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A20296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648C0B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9681C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340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D32949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0DAD5C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21ECDE5A"/>
    <w:lvl w:ilvl="0" w:tplc="09EAC3AA">
      <w:start w:val="1"/>
      <w:numFmt w:val="bullet"/>
      <w:lvlText w:val=""/>
      <w:lvlJc w:val="left"/>
      <w:pPr>
        <w:ind w:left="765" w:hanging="360"/>
      </w:pPr>
      <w:rPr>
        <w:rFonts w:ascii="Wingdings" w:hAnsi="Wingdings" w:hint="default"/>
      </w:rPr>
    </w:lvl>
    <w:lvl w:ilvl="1" w:tplc="D97CE922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51022A28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9D88E9E6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BAB09CD6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676E8722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9310612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8EA834DA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DDFA7FF6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7C5A0E44"/>
    <w:lvl w:ilvl="0" w:tplc="38BE3A3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1B850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12FF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54CC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1AC7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8A4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3869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E4D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CC4D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06BE15F2"/>
    <w:lvl w:ilvl="0" w:tplc="183C212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55EA4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701E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A8D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0ED5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BEA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D07D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7CE9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D855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72F6D472"/>
    <w:lvl w:ilvl="0" w:tplc="18F83C9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3B61ACC">
      <w:start w:val="1"/>
      <w:numFmt w:val="bullet"/>
      <w:lvlText w:val="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687CCE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B40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BEB7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D2FB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E2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E2E5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C224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1A660B68"/>
    <w:lvl w:ilvl="0" w:tplc="7B9EEF7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9BA8F5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4C72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06BA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2E6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5051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E2B9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9490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FEDE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DE2CE24A"/>
    <w:lvl w:ilvl="0" w:tplc="9892C82A">
      <w:start w:val="1"/>
      <w:numFmt w:val="bullet"/>
      <w:lvlText w:val=""/>
      <w:lvlJc w:val="left"/>
      <w:pPr>
        <w:ind w:left="643" w:hanging="360"/>
      </w:pPr>
      <w:rPr>
        <w:rFonts w:ascii="Wingdings" w:hAnsi="Wingdings" w:hint="default"/>
      </w:rPr>
    </w:lvl>
    <w:lvl w:ilvl="1" w:tplc="6982FE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FCBD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2008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28B1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0C38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E09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AC7E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D28A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E420559C"/>
    <w:lvl w:ilvl="0" w:tplc="45E8585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DF60F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389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84F6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94EA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6279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D402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7EE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86DD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singleLevel"/>
    <w:tmpl w:val="00000005"/>
    <w:name w:val="WW8Num5"/>
    <w:lvl w:ilvl="0">
      <w:start w:val="1"/>
      <w:numFmt w:val="bullet"/>
      <w:lvlText w:val=""/>
      <w:lvlJc w:val="left"/>
      <w:pPr>
        <w:tabs>
          <w:tab w:val="left" w:pos="1170"/>
        </w:tabs>
        <w:ind w:left="1170" w:hanging="360"/>
      </w:pPr>
      <w:rPr>
        <w:rFonts w:ascii="Wingdings" w:hAnsi="Wingdings"/>
      </w:rPr>
    </w:lvl>
  </w:abstractNum>
  <w:abstractNum w:abstractNumId="11" w15:restartNumberingAfterBreak="0">
    <w:nsid w:val="0000000C"/>
    <w:multiLevelType w:val="hybridMultilevel"/>
    <w:tmpl w:val="B59EEA52"/>
    <w:lvl w:ilvl="0" w:tplc="F76C863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A36CF19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1006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7A68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80B2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9CF8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5E1F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4C73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C666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7E68E650"/>
    <w:lvl w:ilvl="0" w:tplc="87FAF28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ECAC7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7ABD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008F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4CD1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C047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58DD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32D1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98A0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hybridMultilevel"/>
    <w:tmpl w:val="00C01C54"/>
    <w:lvl w:ilvl="0" w:tplc="1AB28E0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D3E39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EC50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CC94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6006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88E6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B897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AA44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647C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000000F"/>
    <w:multiLevelType w:val="hybridMultilevel"/>
    <w:tmpl w:val="304AFBF6"/>
    <w:lvl w:ilvl="0" w:tplc="A4F61EF2">
      <w:start w:val="1"/>
      <w:numFmt w:val="bullet"/>
      <w:lvlText w:val=""/>
      <w:lvlJc w:val="left"/>
      <w:pPr>
        <w:ind w:left="643" w:hanging="360"/>
      </w:pPr>
      <w:rPr>
        <w:rFonts w:ascii="Wingdings" w:hAnsi="Wingdings" w:hint="default"/>
      </w:rPr>
    </w:lvl>
    <w:lvl w:ilvl="1" w:tplc="94F4C6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34F3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583E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0499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765A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7862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40CB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66C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0000010"/>
    <w:multiLevelType w:val="hybridMultilevel"/>
    <w:tmpl w:val="ABA692F4"/>
    <w:lvl w:ilvl="0" w:tplc="C26411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4BE0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2ABC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E0F4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C2F7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25C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2415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925C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2C64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19788F68"/>
    <w:lvl w:ilvl="0" w:tplc="A98619E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8"/>
      </w:rPr>
    </w:lvl>
    <w:lvl w:ilvl="1" w:tplc="002C1330" w:tentative="1">
      <w:start w:val="1"/>
      <w:numFmt w:val="lowerLetter"/>
      <w:lvlText w:val="%2."/>
      <w:lvlJc w:val="left"/>
      <w:pPr>
        <w:ind w:left="1440" w:hanging="360"/>
      </w:pPr>
    </w:lvl>
    <w:lvl w:ilvl="2" w:tplc="9418DF1E" w:tentative="1">
      <w:start w:val="1"/>
      <w:numFmt w:val="lowerRoman"/>
      <w:lvlText w:val="%3."/>
      <w:lvlJc w:val="right"/>
      <w:pPr>
        <w:ind w:left="2160" w:hanging="180"/>
      </w:pPr>
    </w:lvl>
    <w:lvl w:ilvl="3" w:tplc="FE14CCAA" w:tentative="1">
      <w:start w:val="1"/>
      <w:numFmt w:val="decimal"/>
      <w:lvlText w:val="%4."/>
      <w:lvlJc w:val="left"/>
      <w:pPr>
        <w:ind w:left="2880" w:hanging="360"/>
      </w:pPr>
    </w:lvl>
    <w:lvl w:ilvl="4" w:tplc="2A58BD94" w:tentative="1">
      <w:start w:val="1"/>
      <w:numFmt w:val="lowerLetter"/>
      <w:lvlText w:val="%5."/>
      <w:lvlJc w:val="left"/>
      <w:pPr>
        <w:ind w:left="3600" w:hanging="360"/>
      </w:pPr>
    </w:lvl>
    <w:lvl w:ilvl="5" w:tplc="551A4540" w:tentative="1">
      <w:start w:val="1"/>
      <w:numFmt w:val="lowerRoman"/>
      <w:lvlText w:val="%6."/>
      <w:lvlJc w:val="right"/>
      <w:pPr>
        <w:ind w:left="4320" w:hanging="180"/>
      </w:pPr>
    </w:lvl>
    <w:lvl w:ilvl="6" w:tplc="38767E0C" w:tentative="1">
      <w:start w:val="1"/>
      <w:numFmt w:val="decimal"/>
      <w:lvlText w:val="%7."/>
      <w:lvlJc w:val="left"/>
      <w:pPr>
        <w:ind w:left="5040" w:hanging="360"/>
      </w:pPr>
    </w:lvl>
    <w:lvl w:ilvl="7" w:tplc="16A04FDE" w:tentative="1">
      <w:start w:val="1"/>
      <w:numFmt w:val="lowerLetter"/>
      <w:lvlText w:val="%8."/>
      <w:lvlJc w:val="left"/>
      <w:pPr>
        <w:ind w:left="5760" w:hanging="360"/>
      </w:pPr>
    </w:lvl>
    <w:lvl w:ilvl="8" w:tplc="55DE7E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0000012"/>
    <w:multiLevelType w:val="hybridMultilevel"/>
    <w:tmpl w:val="A88A4E96"/>
    <w:lvl w:ilvl="0" w:tplc="4FE2141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73E32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208B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087D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CEED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1E0B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5072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ECE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80E1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E6CA82D0"/>
    <w:lvl w:ilvl="0" w:tplc="0742DA7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500F8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9A40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1639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D8EF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C425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FCE9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6053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C6A4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hybridMultilevel"/>
    <w:tmpl w:val="0C62790E"/>
    <w:lvl w:ilvl="0" w:tplc="BA0AC2E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ED237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2C46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CA5C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E04B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CA18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7CEC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8A00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44F2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0000015"/>
    <w:multiLevelType w:val="hybridMultilevel"/>
    <w:tmpl w:val="D9E6EE82"/>
    <w:lvl w:ilvl="0" w:tplc="6F00B9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2F0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3C22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48BE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C014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AC73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4EA9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6E3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5C5A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hybridMultilevel"/>
    <w:tmpl w:val="0A7A4E0A"/>
    <w:lvl w:ilvl="0" w:tplc="7ADA5D4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D9B217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D645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CC27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DE78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6681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7E83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1A5E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0E04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0000017"/>
    <w:multiLevelType w:val="hybridMultilevel"/>
    <w:tmpl w:val="FB208940"/>
    <w:lvl w:ilvl="0" w:tplc="2EBAF20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C9E96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48EF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1AF4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7479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F630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8028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CEA0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22AD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0000018"/>
    <w:multiLevelType w:val="hybridMultilevel"/>
    <w:tmpl w:val="A4361F30"/>
    <w:lvl w:ilvl="0" w:tplc="939AF12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A3346A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3041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3C8A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EE81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D4C3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5C0A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263A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70E7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D1F4F5D8"/>
    <w:lvl w:ilvl="0" w:tplc="E4A0614E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6F9061E0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F3ACCC0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5D0898A4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5742D4B2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616CD252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35D228AC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A7062486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9E4A2A4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0000001A"/>
    <w:multiLevelType w:val="hybridMultilevel"/>
    <w:tmpl w:val="D0749BF8"/>
    <w:lvl w:ilvl="0" w:tplc="043CCAA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E328F7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BEB6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E657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B4AF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5275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D6A4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62B0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32CC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000001B"/>
    <w:multiLevelType w:val="hybridMultilevel"/>
    <w:tmpl w:val="79BCA64C"/>
    <w:lvl w:ilvl="0" w:tplc="F61E74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C035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2EE2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BE59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EC5C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9212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CB9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CE73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D68C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000001C"/>
    <w:multiLevelType w:val="hybridMultilevel"/>
    <w:tmpl w:val="6C489136"/>
    <w:lvl w:ilvl="0" w:tplc="219CE1A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5596AC3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7E64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DA19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8CC6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0EC9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4CA7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4AA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5032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000001D"/>
    <w:multiLevelType w:val="singleLevel"/>
    <w:tmpl w:val="00000002"/>
    <w:name w:val="WW8Num2"/>
    <w:lvl w:ilvl="0">
      <w:start w:val="1"/>
      <w:numFmt w:val="bullet"/>
      <w:lvlText w:val=""/>
      <w:lvlJc w:val="left"/>
      <w:pPr>
        <w:tabs>
          <w:tab w:val="left" w:pos="3600"/>
        </w:tabs>
        <w:ind w:left="3600" w:hanging="360"/>
      </w:pPr>
      <w:rPr>
        <w:rFonts w:ascii="Wingdings" w:hAnsi="Wingdings"/>
      </w:rPr>
    </w:lvl>
  </w:abstractNum>
  <w:abstractNum w:abstractNumId="29" w15:restartNumberingAfterBreak="0">
    <w:nsid w:val="26D6256E"/>
    <w:multiLevelType w:val="hybridMultilevel"/>
    <w:tmpl w:val="34E220D8"/>
    <w:lvl w:ilvl="0" w:tplc="DC4E3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E4DE6E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plc="C218B906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plc="A8040AB8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AB24108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plc="E476232E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plc="1A3AABDA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4D309DE2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plc="7C181B1C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29"/>
  </w:num>
  <w:num w:numId="2">
    <w:abstractNumId w:val="4"/>
  </w:num>
  <w:num w:numId="3">
    <w:abstractNumId w:val="21"/>
  </w:num>
  <w:num w:numId="4">
    <w:abstractNumId w:val="3"/>
  </w:num>
  <w:num w:numId="5">
    <w:abstractNumId w:val="2"/>
  </w:num>
  <w:num w:numId="6">
    <w:abstractNumId w:val="26"/>
  </w:num>
  <w:num w:numId="7">
    <w:abstractNumId w:val="18"/>
  </w:num>
  <w:num w:numId="8">
    <w:abstractNumId w:val="5"/>
  </w:num>
  <w:num w:numId="9">
    <w:abstractNumId w:val="7"/>
  </w:num>
  <w:num w:numId="10">
    <w:abstractNumId w:val="12"/>
  </w:num>
  <w:num w:numId="11">
    <w:abstractNumId w:val="9"/>
  </w:num>
  <w:num w:numId="12">
    <w:abstractNumId w:val="11"/>
  </w:num>
  <w:num w:numId="13">
    <w:abstractNumId w:val="10"/>
  </w:num>
  <w:num w:numId="14">
    <w:abstractNumId w:val="19"/>
  </w:num>
  <w:num w:numId="15">
    <w:abstractNumId w:val="1"/>
  </w:num>
  <w:num w:numId="16">
    <w:abstractNumId w:val="14"/>
  </w:num>
  <w:num w:numId="17">
    <w:abstractNumId w:val="0"/>
  </w:num>
  <w:num w:numId="18">
    <w:abstractNumId w:val="23"/>
  </w:num>
  <w:num w:numId="19">
    <w:abstractNumId w:val="17"/>
  </w:num>
  <w:num w:numId="20">
    <w:abstractNumId w:val="8"/>
  </w:num>
  <w:num w:numId="21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13"/>
  </w:num>
  <w:num w:numId="24">
    <w:abstractNumId w:val="22"/>
  </w:num>
  <w:num w:numId="25">
    <w:abstractNumId w:val="6"/>
  </w:num>
  <w:num w:numId="26">
    <w:abstractNumId w:val="24"/>
  </w:num>
  <w:num w:numId="27">
    <w:abstractNumId w:val="15"/>
  </w:num>
  <w:num w:numId="28">
    <w:abstractNumId w:val="25"/>
  </w:num>
  <w:num w:numId="29">
    <w:abstractNumId w:val="14"/>
  </w:num>
  <w:num w:numId="30">
    <w:abstractNumId w:val="16"/>
  </w:num>
  <w:num w:numId="31">
    <w:abstractNumId w:val="27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TA2B5Jmxgamlko6SsGpxcWZ+XkgBUa1AGNrB9IsAAAA"/>
  </w:docVars>
  <w:rsids>
    <w:rsidRoot w:val="005D36FD"/>
    <w:rsid w:val="002242CA"/>
    <w:rsid w:val="005B5569"/>
    <w:rsid w:val="005D36FD"/>
    <w:rsid w:val="006977C6"/>
    <w:rsid w:val="00A7789E"/>
    <w:rsid w:val="00BB134B"/>
    <w:rsid w:val="00C33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E9DE57"/>
  <w15:docId w15:val="{8605FEE8-3F19-4B08-9910-E6B768C40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35D1"/>
  </w:style>
  <w:style w:type="paragraph" w:styleId="Heading1">
    <w:name w:val="heading 1"/>
    <w:basedOn w:val="Normal"/>
    <w:next w:val="Normal"/>
    <w:link w:val="Heading1Char"/>
    <w:uiPriority w:val="9"/>
    <w:qFormat/>
    <w:rsid w:val="00CE35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E35D1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CE35D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rsid w:val="00CE35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Courier New" w:hAnsi="Courier New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E35D1"/>
    <w:rPr>
      <w:rFonts w:ascii="Courier New" w:eastAsia="Courier New" w:hAnsi="Courier New" w:cs="Times New Roman"/>
      <w:sz w:val="20"/>
      <w:szCs w:val="20"/>
    </w:rPr>
  </w:style>
  <w:style w:type="paragraph" w:customStyle="1" w:styleId="ecxmsonormal">
    <w:name w:val="ecxmsonormal"/>
    <w:basedOn w:val="Normal"/>
    <w:rsid w:val="00CE35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E35D1"/>
  </w:style>
  <w:style w:type="paragraph" w:styleId="NoSpacing">
    <w:name w:val="No Spacing"/>
    <w:uiPriority w:val="1"/>
    <w:qFormat/>
    <w:rsid w:val="00CE35D1"/>
    <w:pPr>
      <w:spacing w:after="0" w:line="240" w:lineRule="auto"/>
    </w:pPr>
  </w:style>
  <w:style w:type="paragraph" w:styleId="Caption">
    <w:name w:val="caption"/>
    <w:basedOn w:val="Normal"/>
    <w:next w:val="Normal"/>
    <w:qFormat/>
    <w:rsid w:val="00CE35D1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uiPriority w:val="22"/>
    <w:qFormat/>
    <w:rsid w:val="00CE35D1"/>
    <w:rPr>
      <w:b/>
      <w:bCs/>
    </w:rPr>
  </w:style>
  <w:style w:type="character" w:customStyle="1" w:styleId="blackres1">
    <w:name w:val="blackres1"/>
    <w:rsid w:val="00CE35D1"/>
    <w:rPr>
      <w:rFonts w:ascii="Arial" w:hAnsi="Arial" w:cs="Arial" w:hint="default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E35D1"/>
    <w:rPr>
      <w:rFonts w:asciiTheme="majorHAnsi" w:eastAsiaTheme="majorEastAsia" w:hAnsiTheme="majorHAnsi" w:cstheme="majorBidi"/>
      <w:color w:val="365F91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E35D1"/>
    <w:rPr>
      <w:i/>
      <w:iCs/>
      <w:color w:val="404040"/>
    </w:rPr>
  </w:style>
  <w:style w:type="paragraph" w:customStyle="1" w:styleId="Default">
    <w:name w:val="Default"/>
    <w:rsid w:val="00CE35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N" w:bidi="bn-BD"/>
    </w:rPr>
  </w:style>
  <w:style w:type="paragraph" w:styleId="Header">
    <w:name w:val="header"/>
    <w:basedOn w:val="Normal"/>
    <w:link w:val="HeaderChar"/>
    <w:unhideWhenUsed/>
    <w:rsid w:val="00A778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7789E"/>
  </w:style>
  <w:style w:type="paragraph" w:styleId="Footer">
    <w:name w:val="footer"/>
    <w:basedOn w:val="Normal"/>
    <w:link w:val="FooterChar"/>
    <w:uiPriority w:val="99"/>
    <w:unhideWhenUsed/>
    <w:rsid w:val="00A778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8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75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https://rdxfootmark.naukri.com/v2/track/openCv?trackingInfo=fa343b4488074d9367bfc88ee215f8f2134f530e18705c4458440321091b5b581b00140412405e5a1b4d58515c424154181c084b281e0103030218415c540f55580f1b425c4c01090340281e010317021942505e1543124a4b485d4637071f1b5b58170a10014042595858564d465d4507144359090f59431209175144410c595f5049100a1105035d4a1e500558191b120215415b5f0f544b121b5c6&amp;docType=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stagiri</dc:creator>
  <cp:lastModifiedBy>Deepanshu AGARWAL</cp:lastModifiedBy>
  <cp:revision>3</cp:revision>
  <dcterms:created xsi:type="dcterms:W3CDTF">2019-04-18T09:08:00Z</dcterms:created>
  <dcterms:modified xsi:type="dcterms:W3CDTF">2019-04-19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Confidentiality">
    <vt:lpwstr>LBI - Microsoft</vt:lpwstr>
  </property>
  <property fmtid="{D5CDD505-2E9C-101B-9397-08002B2CF9AE}" pid="3" name="NokiaConfidentiality">
    <vt:lpwstr>Company Confidential</vt:lpwstr>
  </property>
  <property fmtid="{D5CDD505-2E9C-101B-9397-08002B2CF9AE}" pid="4" name="TitusGUID">
    <vt:lpwstr>f8b064a6-fb0d-4843-8a6d-9117249a41c2</vt:lpwstr>
  </property>
  <property fmtid="{D5CDD505-2E9C-101B-9397-08002B2CF9AE}" pid="5" name="MSIP_Label_7f0ea3bf-098d-497f-9948-5e528bb54b39_Enabled">
    <vt:lpwstr>True</vt:lpwstr>
  </property>
  <property fmtid="{D5CDD505-2E9C-101B-9397-08002B2CF9AE}" pid="6" name="MSIP_Label_7f0ea3bf-098d-497f-9948-5e528bb54b39_SiteId">
    <vt:lpwstr>b3f4f7c2-72ce-4192-aba4-d6c7719b5766</vt:lpwstr>
  </property>
  <property fmtid="{D5CDD505-2E9C-101B-9397-08002B2CF9AE}" pid="7" name="MSIP_Label_7f0ea3bf-098d-497f-9948-5e528bb54b39_Owner">
    <vt:lpwstr>deepanshu.agarwal@amadeus.com</vt:lpwstr>
  </property>
  <property fmtid="{D5CDD505-2E9C-101B-9397-08002B2CF9AE}" pid="8" name="MSIP_Label_7f0ea3bf-098d-497f-9948-5e528bb54b39_SetDate">
    <vt:lpwstr>2019-04-19T13:22:57.0252797Z</vt:lpwstr>
  </property>
  <property fmtid="{D5CDD505-2E9C-101B-9397-08002B2CF9AE}" pid="9" name="MSIP_Label_7f0ea3bf-098d-497f-9948-5e528bb54b39_Name">
    <vt:lpwstr>Public</vt:lpwstr>
  </property>
  <property fmtid="{D5CDD505-2E9C-101B-9397-08002B2CF9AE}" pid="10" name="MSIP_Label_7f0ea3bf-098d-497f-9948-5e528bb54b39_Application">
    <vt:lpwstr>Microsoft Azure Information Protection</vt:lpwstr>
  </property>
  <property fmtid="{D5CDD505-2E9C-101B-9397-08002B2CF9AE}" pid="11" name="MSIP_Label_7f0ea3bf-098d-497f-9948-5e528bb54b39_Extended_MSFT_Method">
    <vt:lpwstr>Manual</vt:lpwstr>
  </property>
  <property fmtid="{D5CDD505-2E9C-101B-9397-08002B2CF9AE}" pid="12" name="Sensitivity">
    <vt:lpwstr>Public</vt:lpwstr>
  </property>
</Properties>
</file>